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cd294aa</w:t>
        </w:r>
      </w:hyperlink>
      <w:r>
        <w:t xml:space="preserve"> </w:t>
      </w:r>
      <w:r>
        <w:t xml:space="preserve">on April 6,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itHub - greenelab/connectivity-search-manuscript: Manuscript describing Hetnet Connectivity Search</w:t>
      </w:r>
      <w:r>
        <w:t xml:space="preserve"> </w:t>
      </w:r>
      <w:r>
        <w:t xml:space="preserve">GitHub</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itHub - greenelab/connectivity-search-analyses: hetnet connectivity search research notebooks (previously hetmech)</w:t>
      </w:r>
      <w:r>
        <w:t xml:space="preserve"> </w:t>
      </w:r>
      <w:r>
        <w:t xml:space="preserve">GitHub</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itHub - greenelab/connectivity-search-backend: Django backend for hetnet connectivity search</w:t>
      </w:r>
      <w:r>
        <w:t xml:space="preserve"> </w:t>
      </w:r>
      <w:r>
        <w:t xml:space="preserve">GitHub</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itHub - greenelab/connectivity-search-frontend: Frontend code for connectivity search (formerly "Hetmech")</w:t>
      </w:r>
      <w:r>
        <w:t xml:space="preserve"> </w:t>
      </w:r>
      <w:r>
        <w:t xml:space="preserve">GitHub</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GitHub - hetio/hetmatpy: Python package for matrix storage and operations on hetnets</w:t>
      </w:r>
      <w:r>
        <w:t xml:space="preserve"> </w:t>
      </w:r>
      <w:r>
        <w:t xml:space="preserve">GitHub</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GitHub - hetio/hetnetpy: Hetnets in Python (relocated from dhimmel/hetio)</w:t>
      </w:r>
      <w:r>
        <w:t xml:space="preserve"> </w:t>
      </w:r>
      <w:r>
        <w:t xml:space="preserve">GitHub</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GitHub - hetio/hetionet: Hetionet: an integrative network of disease</w:t>
      </w:r>
      <w:r>
        <w:t xml:space="preserve"> </w:t>
      </w:r>
      <w:r>
        <w:t xml:space="preserve">GitHub</w:t>
      </w:r>
      <w:r>
        <w:t xml:space="preserve"> </w:t>
      </w:r>
      <w:hyperlink r:id="rId269">
        <w:r>
          <w:rPr>
            <w:rStyle w:val="Hyperlink"/>
          </w:rPr>
          <w:t xml:space="preserve">https://github.com/hetio/hetionet</w:t>
        </w:r>
      </w:hyperlink>
    </w:p>
    <w:bookmarkEnd w:id="496"/>
    <w:bookmarkStart w:id="497" w:name="ref-12IQq3W3u"/>
    <w:p>
      <w:pPr>
        <w:pStyle w:val="Bibliography"/>
      </w:pPr>
      <w:r>
        <w:t xml:space="preserve">62.</w:t>
      </w:r>
      <w:r>
        <w:t xml:space="preserve"> </w:t>
      </w:r>
      <w:r>
        <w:t xml:space="preserve">	</w:t>
      </w:r>
      <w:r>
        <w:rPr>
          <w:bCs/>
          <w:b/>
        </w:rPr>
        <w:t xml:space="preserve">GitHub - hetio/het.io: Source code for https://het.io website</w:t>
      </w:r>
      <w:r>
        <w:t xml:space="preserve"> </w:t>
      </w:r>
      <w:r>
        <w:t xml:space="preserve">GitHub</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cd294aae997b9d820fcac22f79f6eb08b3a0f69b"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cd294aae997b9d820fcac22f79f6eb08b3a0f69b/"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41" Target="https://github.com/greenelab/connectivity-search-analyses/blob/1c6827ce2544c17cef42bbccf098a312f2c44f97/explore/bulk-pipeline/bulk.ipynb" TargetMode="External" /><Relationship Type="http://schemas.openxmlformats.org/officeDocument/2006/relationships/hyperlink" Id="rId235" Target="https://github.com/greenelab/connectivity-search-analyses/blob/1c6827ce2544c17cef42bbccf098a312f2c44f97/explore/gamma-hurdle/parameter_estimates.ipynb"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cd294aae997b9d820fcac22f79f6eb08b3a0f69b"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cd294aae997b9d820fcac22f79f6eb08b3a0f69b/"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6T15:10:03Z</dcterms:created>
  <dcterms:modified xsi:type="dcterms:W3CDTF">2023-04-06T15: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